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1" w:name="X7b9ea563d16d3078efa2dcad181f4fb2dd26c2e"/>
    <w:p>
      <w:pPr>
        <w:pStyle w:val="Heading1"/>
      </w:pPr>
      <w:r>
        <w:t xml:space="preserve">Internship Application Letter for Musician Position</w:t>
      </w:r>
    </w:p>
    <w:p>
      <w:pPr>
        <w:pStyle w:val="FirstParagraph"/>
      </w:pPr>
      <w:r>
        <w:t xml:space="preserve">Aarav Sharma</w:t>
      </w:r>
      <w:r>
        <w:br/>
      </w:r>
      <w:r>
        <w:t xml:space="preserve">Shree Nagar, Pokhara 33700</w:t>
      </w:r>
      <w:r>
        <w:br/>
      </w:r>
      <w:r>
        <w:t xml:space="preserve">Nepal</w:t>
      </w:r>
      <w:r>
        <w:br/>
      </w:r>
      <w:r>
        <w:t xml:space="preserve">October 26, 2023</w:t>
      </w:r>
    </w:p>
    <w:p>
      <w:pPr>
        <w:pStyle w:val="BodyText"/>
      </w:pPr>
      <w:r>
        <w:rPr>
          <w:bCs/>
          <w:b/>
        </w:rPr>
        <w:t xml:space="preserve">To the Hiring Committee,</w:t>
      </w:r>
      <w:r>
        <w:br/>
      </w:r>
      <w:r>
        <w:t xml:space="preserve">Himalayan Music Collective</w:t>
      </w:r>
      <w:r>
        <w:br/>
      </w:r>
      <w:r>
        <w:t xml:space="preserve">Thamel Street, Kathmandu, Nepal</w:t>
      </w:r>
    </w:p>
    <w:bookmarkStart w:id="20" w:name="Xcebbf2975d01b1825985bd5476c8f0d7f6c8d8c"/>
    <w:p>
      <w:pPr>
        <w:pStyle w:val="Heading2"/>
      </w:pPr>
      <w:r>
        <w:t xml:space="preserve">Subject: Internship Application Letter for Musician Development Program</w:t>
      </w:r>
    </w:p>
    <w:p>
      <w:pPr>
        <w:pStyle w:val="FirstParagraph"/>
      </w:pPr>
      <w:r>
        <w:t xml:space="preserve">Dear Hiring Committee,</w:t>
      </w:r>
    </w:p>
    <w:p>
      <w:pPr>
        <w:pStyle w:val="BodyText"/>
      </w:pPr>
      <w:r>
        <w:t xml:space="preserve">I am writing this Internship Application Letter with profound enthusiasm to express my unwavering interest in the Musician Internship Position at the Himalayan Music Collective in Nepal Kathmandu. As a dedicated and culturally attuned musician hailing from Pokhara, I have long admired your organization's transformative work in preserving indigenous Nepali musical heritage while fostering contemporary innovation. This internship represents not merely an opportunity for professional growth, but a sacred convergence of my lifelong passion for music with Nepal Kathmandu's vibrant cultural ecosystem.</w:t>
      </w:r>
    </w:p>
    <w:p>
      <w:pPr>
        <w:pStyle w:val="BodyText"/>
      </w:pPr>
      <w:r>
        <w:t xml:space="preserve">My musical journey began at age seven when I discovered the traditional madal drum in my grandfather's courtyard in Pokhara. That moment ignited a profound connection to Nepal's sonic traditions that has shaped every facet of my artistic identity. Over the past decade, I have immersed myself in both classical Nepali forms like Tamang Selo and Newar Bhajan, as well as contemporary fusion genres. My training under Guru Prem Bahadur Shrestha at the Nepal Academy of Music in Kathmandu provided rigorous classical grounding, while self-directed exploration of electronic music production through online platforms expanded my creative boundaries. I've performed at major cultural festivals including the Tansen Music Festival and Kathmandu Jazz Festival, where I collaborated with master musicians like Ustad Naseeruddin Saami on cross-cultural improvisations. Each performance reinforced my belief that Nepal Kathmandu isn't just a location but a living musical consciousness – a concept that fuels my application.</w:t>
      </w:r>
    </w:p>
    <w:p>
      <w:pPr>
        <w:pStyle w:val="BodyText"/>
      </w:pPr>
      <w:r>
        <w:t xml:space="preserve">What distinguishes my approach is the intentional fusion I cultivate between ancestral traditions and modern expression. For instance, during the 2022 Durga Puja celebrations in Patan Durbar Square, I created an original composition weaving madal rhythms with ambient electronic textures that resonated deeply with both elderly community members and youth audiences. This project exemplifies my philosophy: music must honor its roots while evolving organically. The Himalayan Music Collective's reputation for such innovative preservation makes it the ideal crucible for my development as a musician committed to Nepal Kathmandu's cultural continuity.</w:t>
      </w:r>
    </w:p>
    <w:p>
      <w:pPr>
        <w:pStyle w:val="BodyText"/>
      </w:pPr>
      <w:r>
        <w:t xml:space="preserve">I am particularly drawn to your organization's Community Music Integration Program, which aligns perfectly with my vision of music as social catalyst. Having volunteered with the Kathmandu Youth Orchestra in 2021, I understand how musical education can bridge socio-economic divides. During that experience, I designed a program introducing traditional Nepali folk songs to underprivileged children in Bhatgaon – witnessing their transformative engagement with cultural identity through sound was profoundly humbling. This mirrors your collective's ethos of music as communal healing, which I aspire to advance through this internship.</w:t>
      </w:r>
    </w:p>
    <w:p>
      <w:pPr>
        <w:pStyle w:val="BodyText"/>
      </w:pPr>
      <w:r>
        <w:t xml:space="preserve">My technical skills position me to contribute meaningfully from day one. As a proficient multi-instrumentalist (madal, harmonium, digital synthesizer), I bring 200+ hours of recording experience in both studio and field settings. My recent production work on the "Pashupatinath Rhythms" ambient album – which sampled temple bells and river sounds from Nepal's sacred sites – demonstrates my ability to blend technology with traditional soundscapes. Additionally, I've developed a workshop curriculum for cross-generational music learning that incorporates Nepali ragas alongside modern composition techniques. These competencies directly support your mission of creating "living archives" of Nepal Kathmandu's musical legacy.</w:t>
      </w:r>
    </w:p>
    <w:p>
      <w:pPr>
        <w:pStyle w:val="BodyText"/>
      </w:pPr>
      <w:r>
        <w:t xml:space="preserve">What truly motivates me to seek this internship in Nepal Kathmandu is the recognition that our musical heritage faces unprecedented pressures from globalization. Having witnessed Western pop culture increasingly dominate local youth spaces, I've become acutely aware of the urgency to document and innovate within our traditions. Your collective's work in digitizing rare manuscripts of Nepalese classical music at the National Archives has inspired me to contribute my own skills toward this vital preservation effort. This isn't merely an internship; it's an opportunity to stand on the front lines of cultural stewardship where every note matters.</w:t>
      </w:r>
    </w:p>
    <w:p>
      <w:pPr>
        <w:pStyle w:val="BodyText"/>
      </w:pPr>
      <w:r>
        <w:t xml:space="preserve">I am eager to bring my energy, technical abilities, and deep respect for Nepali musical philosophy to your team. Specifically, I hope to assist in developing your upcoming "Urban Folk Fusion" series – a project that merges Kathmandu's street music with electronic elements while maintaining authentic melodic structures. My experience collaborating with international artists (including a recent residency at Berlin's Klangraum) would allow me to facilitate meaningful cross-cultural exchanges that honor our local roots. I'm prepared to learn from your master musicians, contribute through performance and composition, and actively participate in community outreach initiatives.</w:t>
      </w:r>
    </w:p>
    <w:p>
      <w:pPr>
        <w:pStyle w:val="BodyText"/>
      </w:pPr>
      <w:r>
        <w:t xml:space="preserve">As I prepare to relocate permanently from Pokhara to Nepal Kathmandu for this opportunity, I've already begun studying the specific regional variations of Nepali music across different ethnic groups – from the Gurung chyapar songs of the hills to Newari paamkhe melodies. This commitment reflects my understanding that true musical integration requires contextual sensitivity rather than superficial appropriation. The Himalayan Music Collective has consistently demonstrated this principle, which is why I believe our values align perfectly.</w:t>
      </w:r>
    </w:p>
    <w:p>
      <w:pPr>
        <w:pStyle w:val="BodyText"/>
      </w:pPr>
      <w:r>
        <w:t xml:space="preserve">My attached portfolio includes recordings of my original compositions, documentation of community workshops, and testimonials from cultural partners like the Nepal Music Society. I am available for an interview at your earliest convenience and would welcome the chance to discuss how my background as a committed Musician can support your vision for Nepal Kathmandu's musical future.</w:t>
      </w:r>
    </w:p>
    <w:p>
      <w:pPr>
        <w:pStyle w:val="BodyText"/>
      </w:pPr>
      <w:r>
        <w:t xml:space="preserve">Thank you for considering this Internship Application Letter. I am deeply honored by the opportunity to contribute to an institution that understands music as both heritage and hope – particularly in a city like Kathmandu where every alleyway whispers with centuries of sonic tradition. I look forward to the possibility of working alongside your talented team to ensure Nepal's musical soul continues thriving for generations.</w:t>
      </w:r>
    </w:p>
    <w:p>
      <w:pPr>
        <w:pStyle w:val="BodyText"/>
      </w:pPr>
      <w:r>
        <w:t xml:space="preserve">Sincerely,</w:t>
      </w:r>
      <w:r>
        <w:br/>
      </w:r>
      <w:r>
        <w:rPr>
          <w:bCs/>
          <w:b/>
        </w:rPr>
        <w:t xml:space="preserve">Aarav Sharma</w:t>
      </w:r>
      <w:r>
        <w:br/>
      </w:r>
      <w:r>
        <w:t xml:space="preserve">Phone: +977 9841234567</w:t>
      </w:r>
      <w:r>
        <w:br/>
      </w:r>
      <w:r>
        <w:t xml:space="preserve">Email: aarav.sharma.music@gmail.com</w:t>
      </w:r>
    </w:p>
    <w:p>
      <w:pPr>
        <w:pStyle w:val="BodyText"/>
      </w:pPr>
      <w:r>
        <w:rPr>
          <w:bCs/>
          <w:b/>
        </w:rPr>
        <w:t xml:space="preserve">Attachments:</w:t>
      </w:r>
      <w:r>
        <w:t xml:space="preserve"> </w:t>
      </w:r>
      <w:r>
        <w:t xml:space="preserve">Portfolio (Digital Link), Reference Letters, Performance Recording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3T14:09:43Z</dcterms:created>
  <dcterms:modified xsi:type="dcterms:W3CDTF">2026-07-23T14:09:43Z</dcterms:modified>
</cp:coreProperties>
</file>

<file path=docProps/custom.xml><?xml version="1.0" encoding="utf-8"?>
<Properties xmlns="http://schemas.openxmlformats.org/officeDocument/2006/custom-properties" xmlns:vt="http://schemas.openxmlformats.org/officeDocument/2006/docPropsVTypes"/>
</file>